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coco solaire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p w:rsidR="00827634" w:rsidRPr="0069446B" w:rsidP="009E5102" w14:paraId="2D05B3D4" w14:textId="5E45E9EA">
      <w:pPr>
        <w:pStyle w:val="SDSTextNormal"/>
      </w:pPr>
      <w:r w:rsidRPr="0069446B">
        <w:rPr>
          <w:noProof/>
        </w:rPr>
        <w:t>Destinado al público en gener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73A03078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18E402" w14:textId="563429D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uso princip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9EFFE2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6F65824" w14:textId="396EDE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por el consumidor</w:t>
            </w:r>
          </w:p>
        </w:tc>
      </w:tr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Nociv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isopentyl salicylate, TETRAHYDROLINALOOL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trahydro-2-isobutyl-4-methyl-pyran-4-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05-040-6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101-00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089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,7-dimethyloctan-3-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69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3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83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nt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50-08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8-08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52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Aquatic Acute 1, H400</w:t>
              <w:br/>
              <w:t>Aquatic Chronic 1, H410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pent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87-20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730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35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2, H411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loral. Oriental. balsámico. Afrutado. Gourmand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etrahydro-2-isobutyl-4-methyl-pyran-4-ol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EU Method B.1 (Acute Toxicity (Oral)), Guideline: OECD Guideline 401 (Acute Or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8270 mg/kg de peso corporal Animal: rat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entyl salicylate (2050-08-0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2000 mg/kg de peso corporal Animal: rat, Animal sex: male, Guideline: OECD Guideline 401 (Acute Oral Toxicity)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, Guideline: EU Method B.3 (Acute Toxicity (Dermal)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entyl salicylate (2050-08-0)</w:t>
            </w:r>
          </w:p>
        </w:tc>
      </w:tr>
      <w:tr w14:paraId="08D78BFC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3C666EE" w14:textId="38EA02F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macho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D678EA0" w14:textId="247DFFE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40 mg/kg de peso corporal Animal: rat, Animal sex: male, Guideline: OECD Guideline 415 [One-Generation Reproduction Toxicity Study (before 9 October 2017)]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80 mg/kg de peso corporal Animal: rat, Animal sex: female, Guideline: OECD Guideline 415 [One-Generation Reproduction Toxicity Study (before 9 October 2017)]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etrahydro-2-isobutyl-4-methyl-pyran-4-ol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25 mg/kg de peso corporal Animal: rat, Guideline: OECD Guideline 407 (Repeated Dose 28-Day Oral Toxicity Study in Rodents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de peso corporal Animal: rat, Guideline: OECD Guideline 411 (Subchronic Dermal Toxicity: 90-Day Study), Guideline: EU Method B.28 (Sub-Chronic Dermal Toxicity Test: 90-Day Repeated Dermal Dose Study Using Rodent Specie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coco solair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13,393 mm²/s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civ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etrahydro-2-isobutyl-4-methyl-pyran-4-ol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320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00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9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,2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1,6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entyl salicylate (2050-08-0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4 mg/l Test organisms (species): Danio rerio (previous name: Brachydanio rerio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88 mg/l Test organisms (species): Daphnia magna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coco solair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pentyl salicylate (87-20-7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etrahydro-2-isobutyl-4-methyl-pyran-4-ol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entyl salicylate (2050-08-0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trahydro-2-isobutyl-4-methyl-pyran-4-ol ; 3,7-dimethyloctan-3-ol ; pentyl salicylate ; benzyl alcoh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ntyl salicyl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isopentyl salicylate, TETRAHYDROLINALOOL. Puede producir una reacción alérgica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3/03/2026 (Fecha de rev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3/03/2026 (Fecha de rev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coco solaire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coco solaire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26/06/2026   Fecha de revisión: 23/03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8CEDE57-8688-42C5-8BEB-2DE86DF90AE3}"/>
</file>

<file path=customXml/itemProps3.xml><?xml version="1.0" encoding="utf-8"?>
<ds:datastoreItem xmlns:ds="http://schemas.openxmlformats.org/officeDocument/2006/customXml" ds:itemID="{09FC17A6-FD91-4296-B8A9-4E3375624954}"/>
</file>

<file path=customXml/itemProps4.xml><?xml version="1.0" encoding="utf-8"?>
<ds:datastoreItem xmlns:ds="http://schemas.openxmlformats.org/officeDocument/2006/customXml" ds:itemID="{0DD9732E-4B8A-4A14-81C3-CD862E32D61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1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